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85947" w14:textId="77777777" w:rsidR="00B40E38" w:rsidRDefault="43A0C25E" w:rsidP="43A0C25E">
      <w:pPr>
        <w:rPr>
          <w:b/>
          <w:bCs/>
          <w:sz w:val="32"/>
          <w:szCs w:val="32"/>
        </w:rPr>
      </w:pPr>
      <w:bookmarkStart w:id="0" w:name="_GoBack"/>
      <w:bookmarkEnd w:id="0"/>
      <w:r w:rsidRPr="43A0C25E">
        <w:rPr>
          <w:b/>
          <w:bCs/>
          <w:sz w:val="32"/>
          <w:szCs w:val="32"/>
        </w:rPr>
        <w:t>Author Interview:</w:t>
      </w:r>
    </w:p>
    <w:p w14:paraId="12F85948" w14:textId="564D624F" w:rsidR="0038490E" w:rsidRDefault="43A0C25E">
      <w:r>
        <w:t xml:space="preserve">There is a brief introduction at the top of the page, two or three lines of a bio type introduction – name, age (if wanted), where you live, hobbies and the genre you write in.  There is also space for social media links: website, Facebook, Twitter, Amazon Page, Goodreads Page, </w:t>
      </w:r>
      <w:proofErr w:type="spellStart"/>
      <w:r>
        <w:t>Instragram</w:t>
      </w:r>
      <w:proofErr w:type="spellEnd"/>
      <w:r>
        <w:t xml:space="preserve"> etc</w:t>
      </w:r>
    </w:p>
    <w:p w14:paraId="12F85949" w14:textId="77777777" w:rsidR="0038490E" w:rsidRPr="00792284" w:rsidRDefault="0038490E">
      <w:pPr>
        <w:rPr>
          <w:b/>
        </w:rPr>
      </w:pPr>
      <w:r>
        <w:t>The questions:</w:t>
      </w:r>
    </w:p>
    <w:p w14:paraId="12F8594A" w14:textId="77777777" w:rsidR="0038490E" w:rsidRPr="00792284" w:rsidRDefault="0038490E" w:rsidP="0038490E">
      <w:pPr>
        <w:pStyle w:val="ListParagraph"/>
        <w:numPr>
          <w:ilvl w:val="0"/>
          <w:numId w:val="1"/>
        </w:numPr>
        <w:rPr>
          <w:b/>
        </w:rPr>
      </w:pPr>
      <w:r w:rsidRPr="00792284">
        <w:rPr>
          <w:b/>
        </w:rPr>
        <w:t xml:space="preserve">When did you </w:t>
      </w:r>
      <w:r w:rsidR="002D1E63" w:rsidRPr="00792284">
        <w:rPr>
          <w:b/>
        </w:rPr>
        <w:t xml:space="preserve">first discover your love for </w:t>
      </w:r>
      <w:r w:rsidRPr="00792284">
        <w:rPr>
          <w:b/>
        </w:rPr>
        <w:t>writing?</w:t>
      </w:r>
    </w:p>
    <w:p w14:paraId="3D2AED42" w14:textId="4776ACF8" w:rsidR="002D1E63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Do you have a favourite place to write?</w:t>
      </w:r>
    </w:p>
    <w:p w14:paraId="12F8594C" w14:textId="066F1660" w:rsidR="002D1E63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Do you have a writing routine or process that you adhere to?</w:t>
      </w:r>
    </w:p>
    <w:p w14:paraId="12F8594D" w14:textId="77777777" w:rsidR="002D1E63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Are there any authors or specific books you aspire to?</w:t>
      </w:r>
    </w:p>
    <w:p w14:paraId="12F8594E" w14:textId="541F8341" w:rsidR="0038490E" w:rsidRPr="00792284" w:rsidRDefault="43A0C25E" w:rsidP="4D870A12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 xml:space="preserve">What inspired you to write &lt;book name&gt; </w:t>
      </w:r>
    </w:p>
    <w:p w14:paraId="12F8594F" w14:textId="77777777" w:rsidR="0038490E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Can you tell us a little about your book?</w:t>
      </w:r>
    </w:p>
    <w:p w14:paraId="12F85950" w14:textId="77777777" w:rsidR="00A3105E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 xml:space="preserve">Do you have a favourite amongst all your characters? </w:t>
      </w:r>
    </w:p>
    <w:p w14:paraId="12F85951" w14:textId="77777777" w:rsidR="0038490E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 xml:space="preserve">Does your book contain a message for readers to consider? </w:t>
      </w:r>
    </w:p>
    <w:p w14:paraId="12F85952" w14:textId="77777777" w:rsidR="002D1E63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(Optional) Would you be interested in sharing a teaser? (This question will be removed is you are not interested in this option)</w:t>
      </w:r>
    </w:p>
    <w:p w14:paraId="12F85953" w14:textId="0570881C" w:rsidR="002D1E63" w:rsidRPr="00792284" w:rsidRDefault="43A0C25E" w:rsidP="4D870A12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What would say has been your biggest challenge and achievement in writing &lt;book name&gt;?</w:t>
      </w:r>
    </w:p>
    <w:p w14:paraId="12F85954" w14:textId="20E66513" w:rsidR="002D1E63" w:rsidRPr="00792284" w:rsidRDefault="43A0C25E" w:rsidP="4D870A12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What have you learned about yourself as a writer through writing &lt;book name&gt;?</w:t>
      </w:r>
    </w:p>
    <w:p w14:paraId="12F85955" w14:textId="77777777" w:rsidR="0038490E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Do you have any advice for other aspiring authors?</w:t>
      </w:r>
    </w:p>
    <w:p w14:paraId="12F85956" w14:textId="77777777" w:rsidR="002D1E63" w:rsidRPr="00792284" w:rsidRDefault="43A0C25E" w:rsidP="43A0C25E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Anything else you would like to say?</w:t>
      </w:r>
    </w:p>
    <w:p w14:paraId="12F85957" w14:textId="77777777" w:rsidR="00D46F15" w:rsidRPr="00792284" w:rsidRDefault="43A0C25E" w:rsidP="4D870A12">
      <w:pPr>
        <w:pStyle w:val="ListParagraph"/>
        <w:numPr>
          <w:ilvl w:val="0"/>
          <w:numId w:val="1"/>
        </w:numPr>
        <w:rPr>
          <w:b/>
          <w:bCs/>
        </w:rPr>
      </w:pPr>
      <w:r w:rsidRPr="43A0C25E">
        <w:rPr>
          <w:b/>
          <w:bCs/>
        </w:rPr>
        <w:t>And finally, do you have any future works planned?</w:t>
      </w:r>
    </w:p>
    <w:p w14:paraId="12F85959" w14:textId="77777777" w:rsidR="0038490E" w:rsidRDefault="0038490E"/>
    <w:p w14:paraId="07B298E0" w14:textId="554A13DE" w:rsidR="4D870A12" w:rsidRDefault="43A0C25E" w:rsidP="4D870A12">
      <w:r>
        <w:t xml:space="preserve">Please return your completed interview to </w:t>
      </w:r>
      <w:hyperlink r:id="rId5">
        <w:r w:rsidRPr="43A0C25E">
          <w:rPr>
            <w:rStyle w:val="Hyperlink"/>
          </w:rPr>
          <w:t>interviews@indiesff.com</w:t>
        </w:r>
      </w:hyperlink>
    </w:p>
    <w:p w14:paraId="16BFCFA4" w14:textId="2BA80CAA" w:rsidR="4D870A12" w:rsidRDefault="4D870A12" w:rsidP="4D870A12">
      <w:r>
        <w:t>If you have a set date in mind, we would be happy to accommodate you where we can</w:t>
      </w:r>
    </w:p>
    <w:p w14:paraId="6C0D748E" w14:textId="633F129E" w:rsidR="4D870A12" w:rsidRDefault="4D870A12" w:rsidP="4D870A12"/>
    <w:p w14:paraId="3EF9A657" w14:textId="67A5D9E7" w:rsidR="4D870A12" w:rsidRDefault="4D870A12" w:rsidP="4D870A12">
      <w:r>
        <w:t>Thank you</w:t>
      </w:r>
    </w:p>
    <w:p w14:paraId="12F8595A" w14:textId="77777777" w:rsidR="0038490E" w:rsidRDefault="0038490E"/>
    <w:p w14:paraId="12F8595B" w14:textId="77777777" w:rsidR="0038490E" w:rsidRDefault="0038490E"/>
    <w:sectPr w:rsidR="003849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118C"/>
    <w:multiLevelType w:val="hybridMultilevel"/>
    <w:tmpl w:val="319CAFA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26067"/>
    <w:multiLevelType w:val="hybridMultilevel"/>
    <w:tmpl w:val="596864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3MzAzMLA0NzQzsbRU0lEKTi0uzszPAykwqgUAxG6cxSwAAAA="/>
  </w:docVars>
  <w:rsids>
    <w:rsidRoot w:val="0038490E"/>
    <w:rsid w:val="001818B7"/>
    <w:rsid w:val="002D1E63"/>
    <w:rsid w:val="002F1340"/>
    <w:rsid w:val="003408CE"/>
    <w:rsid w:val="0038490E"/>
    <w:rsid w:val="0062281A"/>
    <w:rsid w:val="00633E98"/>
    <w:rsid w:val="00792284"/>
    <w:rsid w:val="00A3105E"/>
    <w:rsid w:val="00A94B83"/>
    <w:rsid w:val="00B40E38"/>
    <w:rsid w:val="00D33305"/>
    <w:rsid w:val="00D46F15"/>
    <w:rsid w:val="00E8119E"/>
    <w:rsid w:val="00F64397"/>
    <w:rsid w:val="43A0C25E"/>
    <w:rsid w:val="4D870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85947"/>
  <w15:chartTrackingRefBased/>
  <w15:docId w15:val="{2AB196B0-2358-4782-B66C-D4D1010B7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4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terviews@indiesff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</dc:creator>
  <cp:keywords/>
  <cp:lastModifiedBy>Michelle Dunbar</cp:lastModifiedBy>
  <cp:revision>8</cp:revision>
  <dcterms:created xsi:type="dcterms:W3CDTF">2019-05-19T17:35:00Z</dcterms:created>
  <dcterms:modified xsi:type="dcterms:W3CDTF">2019-06-03T10:17:00Z</dcterms:modified>
</cp:coreProperties>
</file>